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EB523" w14:textId="4C898404" w:rsidR="007C7A4C" w:rsidRPr="00CE29ED" w:rsidRDefault="00F90CA6" w:rsidP="00491C85">
      <w:pPr>
        <w:tabs>
          <w:tab w:val="right" w:pos="8931"/>
        </w:tabs>
        <w:spacing w:after="0" w:line="240" w:lineRule="auto"/>
        <w:contextualSpacing/>
        <w:jc w:val="center"/>
        <w:rPr>
          <w:rFonts w:ascii="Times New Roman" w:eastAsia="SimSun" w:hAnsi="Times New Roman" w:cs="Times New Roman"/>
          <w:b/>
          <w:sz w:val="24"/>
          <w:szCs w:val="24"/>
        </w:rPr>
      </w:pPr>
      <w:r w:rsidRPr="00CE29ED">
        <w:rPr>
          <w:rFonts w:ascii="Times New Roman" w:eastAsia="SimSun" w:hAnsi="Times New Roman" w:cs="Times New Roman"/>
          <w:b/>
          <w:noProof/>
          <w:sz w:val="24"/>
          <w:szCs w:val="24"/>
        </w:rPr>
        <w:drawing>
          <wp:inline distT="0" distB="0" distL="0" distR="0" wp14:anchorId="18FAA83E" wp14:editId="28025D28">
            <wp:extent cx="913340" cy="1080000"/>
            <wp:effectExtent l="0" t="0" r="127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bu_logo_big_nobg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34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53DC" w:rsidRPr="00CE29ED">
        <w:rPr>
          <w:rFonts w:ascii="Times New Roman" w:hAnsi="Times New Roman" w:cs="Times New Roman"/>
          <w:noProof/>
        </w:rPr>
        <w:t xml:space="preserve"> </w:t>
      </w:r>
      <w:r w:rsidR="00CE29ED" w:rsidRPr="00CE29ED">
        <w:rPr>
          <w:rFonts w:ascii="Times New Roman" w:hAnsi="Times New Roman" w:cs="Times New Roman"/>
          <w:noProof/>
        </w:rPr>
        <w:t>[LOGO]</w:t>
      </w:r>
    </w:p>
    <w:p w14:paraId="4F605FD6" w14:textId="77777777" w:rsidR="00086B3B" w:rsidRPr="00CE29ED" w:rsidRDefault="00086B3B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1A17CA32" w14:textId="67E2925E" w:rsidR="00F14421" w:rsidRPr="00CE29ED" w:rsidRDefault="00086B3B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MEMORANDUM OF UNDERSTANDING</w:t>
      </w:r>
    </w:p>
    <w:p w14:paraId="1DB4A8C6" w14:textId="3A9114A6" w:rsidR="00F14421" w:rsidRPr="00CE29ED" w:rsidRDefault="00086B3B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BETWEEN</w:t>
      </w:r>
    </w:p>
    <w:p w14:paraId="36BB67C8" w14:textId="13D93115" w:rsidR="00F14421" w:rsidRPr="00CE29ED" w:rsidRDefault="00086B3B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UBON RATCHATHANI UNIVERSITY, KINGDOM OF THAILAND</w:t>
      </w:r>
    </w:p>
    <w:p w14:paraId="4E8931CE" w14:textId="4B27042A" w:rsidR="00F14421" w:rsidRPr="00CE29ED" w:rsidRDefault="00086B3B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AND</w:t>
      </w:r>
    </w:p>
    <w:p w14:paraId="004896FD" w14:textId="0F90F0A6" w:rsidR="00F14421" w:rsidRPr="00CE29ED" w:rsidRDefault="00CE29ED" w:rsidP="007C7A4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</w:t>
      </w:r>
    </w:p>
    <w:p w14:paraId="7BD511A4" w14:textId="77777777" w:rsidR="00F14421" w:rsidRPr="00CE29ED" w:rsidRDefault="00F14421" w:rsidP="007C7A4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812C774" w14:textId="544127AE" w:rsidR="00C2348A" w:rsidRPr="00CE29ED" w:rsidRDefault="00F14421" w:rsidP="009B1BD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hAnsi="Times New Roman" w:cs="Times New Roman"/>
          <w:sz w:val="24"/>
          <w:szCs w:val="24"/>
        </w:rPr>
        <w:t xml:space="preserve">This </w:t>
      </w:r>
      <w:r w:rsidRPr="00CE29ED">
        <w:rPr>
          <w:rFonts w:ascii="Times New Roman" w:hAnsi="Times New Roman" w:cs="Times New Roman"/>
          <w:bCs/>
          <w:sz w:val="24"/>
          <w:szCs w:val="24"/>
        </w:rPr>
        <w:t>Memorandum of Understanding</w:t>
      </w:r>
      <w:r w:rsidR="00AE6DF7" w:rsidRPr="00CE29ED">
        <w:rPr>
          <w:rFonts w:ascii="Times New Roman" w:hAnsi="Times New Roman" w:cs="Times New Roman"/>
          <w:bCs/>
          <w:sz w:val="24"/>
          <w:szCs w:val="24"/>
        </w:rPr>
        <w:t xml:space="preserve">, hereinafter referred to as </w:t>
      </w:r>
      <w:r w:rsidR="00CA64F9" w:rsidRPr="00CE29ED">
        <w:rPr>
          <w:rFonts w:ascii="Times New Roman" w:hAnsi="Times New Roman" w:cs="Times New Roman"/>
          <w:bCs/>
          <w:sz w:val="24"/>
          <w:szCs w:val="24"/>
        </w:rPr>
        <w:t>“</w:t>
      </w:r>
      <w:r w:rsidR="00AE6DF7" w:rsidRPr="00CE29ED">
        <w:rPr>
          <w:rFonts w:ascii="Times New Roman" w:hAnsi="Times New Roman" w:cs="Times New Roman"/>
          <w:bCs/>
          <w:sz w:val="24"/>
          <w:szCs w:val="24"/>
        </w:rPr>
        <w:t>MOU</w:t>
      </w:r>
      <w:r w:rsidR="00CA64F9" w:rsidRPr="00CE29ED">
        <w:rPr>
          <w:rFonts w:ascii="Times New Roman" w:hAnsi="Times New Roman" w:cs="Times New Roman"/>
          <w:bCs/>
          <w:sz w:val="24"/>
          <w:szCs w:val="24"/>
        </w:rPr>
        <w:t>”</w:t>
      </w:r>
      <w:r w:rsidR="00AE6DF7" w:rsidRPr="00CE29ED">
        <w:rPr>
          <w:rFonts w:ascii="Times New Roman" w:hAnsi="Times New Roman" w:cs="Times New Roman"/>
          <w:bCs/>
          <w:sz w:val="24"/>
          <w:szCs w:val="24"/>
        </w:rPr>
        <w:t>,</w:t>
      </w:r>
      <w:r w:rsidRPr="00CE29ED">
        <w:rPr>
          <w:rFonts w:ascii="Times New Roman" w:hAnsi="Times New Roman" w:cs="Times New Roman"/>
          <w:sz w:val="24"/>
          <w:szCs w:val="24"/>
        </w:rPr>
        <w:t xml:space="preserve"> is </w:t>
      </w:r>
      <w:r w:rsidR="006A505E" w:rsidRPr="00CE29ED">
        <w:rPr>
          <w:rFonts w:ascii="Times New Roman" w:hAnsi="Times New Roman" w:cs="Times New Roman"/>
          <w:sz w:val="24"/>
          <w:szCs w:val="24"/>
        </w:rPr>
        <w:t>established b</w:t>
      </w:r>
      <w:r w:rsidRPr="00CE29ED">
        <w:rPr>
          <w:rFonts w:ascii="Times New Roman" w:hAnsi="Times New Roman" w:cs="Times New Roman"/>
          <w:sz w:val="24"/>
          <w:szCs w:val="24"/>
        </w:rPr>
        <w:t xml:space="preserve">etween 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Ubon Ratchathani University, Kingdom of Thailand, hereinafter referred to as </w:t>
      </w:r>
      <w:r w:rsidR="006A505E" w:rsidRPr="00CE29ED">
        <w:rPr>
          <w:rFonts w:ascii="Times New Roman" w:hAnsi="Times New Roman" w:cs="Times New Roman"/>
          <w:sz w:val="24"/>
          <w:szCs w:val="24"/>
        </w:rPr>
        <w:t>“</w:t>
      </w:r>
      <w:r w:rsidR="00FF6992" w:rsidRPr="00CE29ED">
        <w:rPr>
          <w:rFonts w:ascii="Times New Roman" w:hAnsi="Times New Roman" w:cs="Times New Roman"/>
          <w:sz w:val="24"/>
          <w:szCs w:val="24"/>
        </w:rPr>
        <w:t>UBU</w:t>
      </w:r>
      <w:r w:rsidR="006A505E" w:rsidRPr="00CE29ED">
        <w:rPr>
          <w:rFonts w:ascii="Times New Roman" w:hAnsi="Times New Roman" w:cs="Times New Roman"/>
          <w:sz w:val="24"/>
          <w:szCs w:val="24"/>
        </w:rPr>
        <w:t>”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, </w:t>
      </w:r>
      <w:r w:rsidR="006A505E" w:rsidRPr="00CE29ED">
        <w:rPr>
          <w:rFonts w:ascii="Times New Roman" w:hAnsi="Times New Roman" w:cs="Times New Roman"/>
          <w:sz w:val="24"/>
          <w:szCs w:val="24"/>
        </w:rPr>
        <w:t xml:space="preserve">located at </w:t>
      </w:r>
      <w:r w:rsidR="007C7A4C" w:rsidRPr="00CE29ED">
        <w:rPr>
          <w:rFonts w:ascii="Times New Roman" w:hAnsi="Times New Roman" w:cs="Times New Roman"/>
          <w:sz w:val="24"/>
          <w:szCs w:val="24"/>
        </w:rPr>
        <w:t xml:space="preserve">85 </w:t>
      </w:r>
      <w:proofErr w:type="spellStart"/>
      <w:r w:rsidR="007C7A4C" w:rsidRPr="00CE29ED">
        <w:rPr>
          <w:rFonts w:ascii="Times New Roman" w:hAnsi="Times New Roman" w:cs="Times New Roman"/>
          <w:sz w:val="24"/>
          <w:szCs w:val="24"/>
        </w:rPr>
        <w:t>Sathonlamark</w:t>
      </w:r>
      <w:proofErr w:type="spellEnd"/>
      <w:r w:rsidR="007C7A4C" w:rsidRPr="00CE29ED">
        <w:rPr>
          <w:rFonts w:ascii="Times New Roman" w:hAnsi="Times New Roman" w:cs="Times New Roman"/>
          <w:sz w:val="24"/>
          <w:szCs w:val="24"/>
        </w:rPr>
        <w:t xml:space="preserve"> Road, Warin </w:t>
      </w:r>
      <w:proofErr w:type="spellStart"/>
      <w:r w:rsidR="007C7A4C" w:rsidRPr="00CE29ED">
        <w:rPr>
          <w:rFonts w:ascii="Times New Roman" w:hAnsi="Times New Roman" w:cs="Times New Roman"/>
          <w:sz w:val="24"/>
          <w:szCs w:val="24"/>
        </w:rPr>
        <w:t>Chamrap</w:t>
      </w:r>
      <w:proofErr w:type="spellEnd"/>
      <w:r w:rsidR="007C7A4C" w:rsidRPr="00CE29ED">
        <w:rPr>
          <w:rFonts w:ascii="Times New Roman" w:hAnsi="Times New Roman" w:cs="Times New Roman"/>
          <w:sz w:val="24"/>
          <w:szCs w:val="24"/>
        </w:rPr>
        <w:t xml:space="preserve"> District, Ubon Ratchathani Province, Thailand,</w:t>
      </w:r>
      <w:r w:rsidR="003F1F7E" w:rsidRPr="00CE29ED">
        <w:rPr>
          <w:rFonts w:ascii="Times New Roman" w:hAnsi="Times New Roman" w:cs="Times New Roman"/>
          <w:sz w:val="24"/>
          <w:szCs w:val="24"/>
        </w:rPr>
        <w:t xml:space="preserve"> 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represented by </w:t>
      </w:r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>Ass</w:t>
      </w:r>
      <w:r w:rsidR="00712949">
        <w:rPr>
          <w:rFonts w:ascii="Times New Roman" w:hAnsi="Times New Roman" w:cs="Times New Roman"/>
          <w:b/>
          <w:bCs/>
          <w:sz w:val="24"/>
          <w:szCs w:val="24"/>
        </w:rPr>
        <w:t>ociate</w:t>
      </w:r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 xml:space="preserve"> Professor Dr. </w:t>
      </w:r>
      <w:proofErr w:type="spellStart"/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>Chutinun</w:t>
      </w:r>
      <w:proofErr w:type="spellEnd"/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>Prasitpuriprecha</w:t>
      </w:r>
      <w:proofErr w:type="spellEnd"/>
      <w:r w:rsidR="00FF6992" w:rsidRPr="00CE29ED">
        <w:rPr>
          <w:rFonts w:ascii="Times New Roman" w:hAnsi="Times New Roman" w:cs="Times New Roman"/>
          <w:sz w:val="24"/>
          <w:szCs w:val="24"/>
        </w:rPr>
        <w:t>,</w:t>
      </w:r>
      <w:r w:rsidR="00FF6992" w:rsidRPr="00CE29ED">
        <w:rPr>
          <w:rFonts w:ascii="Times New Roman" w:hAnsi="Times New Roman" w:cs="Times New Roman"/>
          <w:b/>
          <w:bCs/>
          <w:sz w:val="24"/>
          <w:szCs w:val="24"/>
        </w:rPr>
        <w:t xml:space="preserve"> President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, and </w:t>
      </w:r>
      <w:r w:rsidR="00CE29ED" w:rsidRPr="00CE29ED">
        <w:rPr>
          <w:rFonts w:ascii="Times New Roman" w:hAnsi="Times New Roman" w:cs="Times New Roman"/>
          <w:b/>
          <w:bCs/>
          <w:sz w:val="24"/>
          <w:szCs w:val="24"/>
        </w:rPr>
        <w:t>……………………..</w:t>
      </w:r>
      <w:r w:rsidR="00C534C2" w:rsidRPr="00CE29ED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CE29ED">
        <w:rPr>
          <w:rFonts w:ascii="Times New Roman" w:hAnsi="Times New Roman" w:cs="Times New Roman"/>
          <w:sz w:val="24"/>
          <w:szCs w:val="24"/>
        </w:rPr>
        <w:t xml:space="preserve"> hereinafter referred to as </w:t>
      </w:r>
      <w:r w:rsidR="00C534C2" w:rsidRPr="00CE29ED">
        <w:rPr>
          <w:rFonts w:ascii="Times New Roman" w:hAnsi="Times New Roman" w:cs="Times New Roman"/>
          <w:sz w:val="24"/>
          <w:szCs w:val="24"/>
        </w:rPr>
        <w:t>“</w:t>
      </w:r>
      <w:r w:rsidR="00CE29ED" w:rsidRPr="00CE29ED">
        <w:rPr>
          <w:rFonts w:ascii="Times New Roman" w:hAnsi="Times New Roman" w:cs="Times New Roman"/>
          <w:sz w:val="24"/>
          <w:szCs w:val="24"/>
        </w:rPr>
        <w:t>…..</w:t>
      </w:r>
      <w:r w:rsidR="00C534C2" w:rsidRPr="00CE29ED">
        <w:rPr>
          <w:rFonts w:ascii="Times New Roman" w:hAnsi="Times New Roman" w:cs="Times New Roman"/>
          <w:sz w:val="24"/>
          <w:szCs w:val="24"/>
        </w:rPr>
        <w:t>”,</w:t>
      </w:r>
      <w:r w:rsidRPr="00CE29ED">
        <w:rPr>
          <w:rFonts w:ascii="Times New Roman" w:hAnsi="Times New Roman" w:cs="Times New Roman"/>
          <w:sz w:val="24"/>
          <w:szCs w:val="24"/>
        </w:rPr>
        <w:t xml:space="preserve"> </w:t>
      </w:r>
      <w:r w:rsidR="006A505E" w:rsidRPr="00CE29ED">
        <w:rPr>
          <w:rFonts w:ascii="Times New Roman" w:hAnsi="Times New Roman" w:cs="Times New Roman"/>
          <w:sz w:val="24"/>
          <w:szCs w:val="24"/>
        </w:rPr>
        <w:t xml:space="preserve">situated at </w:t>
      </w:r>
      <w:r w:rsidR="00AA731A" w:rsidRPr="00CE29ED">
        <w:rPr>
          <w:rFonts w:ascii="Times New Roman" w:hAnsi="Times New Roman" w:cs="Times New Roman"/>
          <w:sz w:val="24"/>
          <w:szCs w:val="24"/>
        </w:rPr>
        <w:t>………………………</w:t>
      </w:r>
      <w:r w:rsidR="00AF499A" w:rsidRPr="00CE29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CE29ED">
        <w:rPr>
          <w:rFonts w:ascii="Times New Roman" w:hAnsi="Times New Roman" w:cs="Times New Roman"/>
          <w:sz w:val="24"/>
          <w:szCs w:val="24"/>
        </w:rPr>
        <w:t xml:space="preserve">represented by </w:t>
      </w:r>
      <w:r w:rsidR="003E0229" w:rsidRPr="00CE29ED">
        <w:rPr>
          <w:rFonts w:ascii="Times New Roman" w:hAnsi="Times New Roman" w:cs="Times New Roman"/>
          <w:sz w:val="24"/>
          <w:szCs w:val="24"/>
        </w:rPr>
        <w:t>………………………., ……………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. This </w:t>
      </w:r>
      <w:r w:rsidR="00AE6DF7" w:rsidRPr="00CE29ED">
        <w:rPr>
          <w:rFonts w:ascii="Times New Roman" w:hAnsi="Times New Roman" w:cs="Times New Roman"/>
          <w:sz w:val="24"/>
          <w:szCs w:val="24"/>
        </w:rPr>
        <w:t>MOU</w:t>
      </w:r>
      <w:r w:rsidR="006A505E" w:rsidRPr="00CE29ED">
        <w:rPr>
          <w:rFonts w:ascii="Times New Roman" w:hAnsi="Times New Roman" w:cs="Times New Roman"/>
          <w:sz w:val="24"/>
          <w:szCs w:val="24"/>
        </w:rPr>
        <w:t xml:space="preserve"> serves as an expression of </w:t>
      </w:r>
      <w:r w:rsidR="00FF6992" w:rsidRPr="00CE29ED">
        <w:rPr>
          <w:rFonts w:ascii="Times New Roman" w:hAnsi="Times New Roman" w:cs="Times New Roman"/>
          <w:sz w:val="24"/>
          <w:szCs w:val="24"/>
        </w:rPr>
        <w:t>goodwill between</w:t>
      </w:r>
      <w:r w:rsidR="00C2348A" w:rsidRPr="00CE29ED">
        <w:rPr>
          <w:rFonts w:ascii="Times New Roman" w:hAnsi="Times New Roman" w:cs="Times New Roman"/>
          <w:sz w:val="24"/>
          <w:szCs w:val="24"/>
        </w:rPr>
        <w:t xml:space="preserve"> the two universities </w:t>
      </w:r>
      <w:r w:rsidR="006A505E" w:rsidRPr="00CE29ED">
        <w:rPr>
          <w:rFonts w:ascii="Times New Roman" w:hAnsi="Times New Roman" w:cs="Times New Roman"/>
          <w:sz w:val="24"/>
          <w:szCs w:val="24"/>
        </w:rPr>
        <w:t>and outlines the following agreements</w:t>
      </w:r>
      <w:r w:rsidR="00C2348A" w:rsidRPr="00CE29ED">
        <w:rPr>
          <w:rFonts w:ascii="Times New Roman" w:hAnsi="Times New Roman" w:cs="Times New Roman"/>
          <w:sz w:val="24"/>
          <w:szCs w:val="24"/>
        </w:rPr>
        <w:t>: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7A6D34" w14:textId="77777777" w:rsidR="007C7A4C" w:rsidRPr="00CE29ED" w:rsidRDefault="007C7A4C" w:rsidP="007C7A4C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ABC4958" w14:textId="77777777" w:rsidR="00C2348A" w:rsidRPr="00CE29ED" w:rsidRDefault="00C2348A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1. Objectives</w:t>
      </w:r>
      <w:r w:rsidRPr="00CE29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568C90" w14:textId="3E6A5995" w:rsidR="00C2348A" w:rsidRPr="00CE29ED" w:rsidRDefault="00C2348A" w:rsidP="007C7A4C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sz w:val="24"/>
          <w:szCs w:val="24"/>
        </w:rPr>
        <w:t xml:space="preserve">UBU and </w:t>
      </w:r>
      <w:proofErr w:type="gramStart"/>
      <w:r w:rsidR="00CE29ED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A72E86" w:rsidRPr="00CE29ED">
        <w:rPr>
          <w:rFonts w:ascii="Times New Roman" w:hAnsi="Times New Roman" w:cs="Times New Roman"/>
          <w:sz w:val="24"/>
          <w:szCs w:val="24"/>
        </w:rPr>
        <w:t xml:space="preserve"> </w:t>
      </w:r>
      <w:r w:rsidRPr="00CE29ED">
        <w:rPr>
          <w:rFonts w:ascii="Times New Roman" w:hAnsi="Times New Roman" w:cs="Times New Roman"/>
          <w:sz w:val="24"/>
          <w:szCs w:val="24"/>
        </w:rPr>
        <w:t>agree to cooperate in</w:t>
      </w:r>
      <w:r w:rsidR="00561F95" w:rsidRPr="00CE29ED">
        <w:rPr>
          <w:rFonts w:ascii="Times New Roman" w:hAnsi="Times New Roman" w:cs="Times New Roman"/>
          <w:sz w:val="24"/>
          <w:szCs w:val="24"/>
        </w:rPr>
        <w:t xml:space="preserve"> exploring the feasibility of</w:t>
      </w:r>
      <w:r w:rsidRPr="00CE29ED">
        <w:rPr>
          <w:rFonts w:ascii="Times New Roman" w:hAnsi="Times New Roman" w:cs="Times New Roman"/>
          <w:sz w:val="24"/>
          <w:szCs w:val="24"/>
        </w:rPr>
        <w:t xml:space="preserve"> the following activities:</w:t>
      </w:r>
    </w:p>
    <w:p w14:paraId="323ACDCE" w14:textId="77777777" w:rsidR="002F7F2F" w:rsidRPr="00CE29ED" w:rsidRDefault="002F7F2F" w:rsidP="002F7F2F">
      <w:pPr>
        <w:pStyle w:val="ListParagraph"/>
        <w:numPr>
          <w:ilvl w:val="0"/>
          <w:numId w:val="5"/>
        </w:numPr>
      </w:pPr>
      <w:r w:rsidRPr="00CE29ED">
        <w:t>Exchange of undergraduate and graduate students</w:t>
      </w:r>
    </w:p>
    <w:p w14:paraId="14F62AC9" w14:textId="77777777" w:rsidR="002F7F2F" w:rsidRPr="00CE29ED" w:rsidRDefault="002F7F2F" w:rsidP="002F7F2F">
      <w:pPr>
        <w:pStyle w:val="ListParagraph"/>
        <w:numPr>
          <w:ilvl w:val="0"/>
          <w:numId w:val="5"/>
        </w:numPr>
      </w:pPr>
      <w:r w:rsidRPr="00CE29ED">
        <w:t>Exchange of academic and administrative staff</w:t>
      </w:r>
    </w:p>
    <w:p w14:paraId="5D9B6990" w14:textId="77777777" w:rsidR="002F7F2F" w:rsidRPr="00CE29ED" w:rsidRDefault="002F7F2F" w:rsidP="002F7F2F">
      <w:pPr>
        <w:pStyle w:val="ListParagraph"/>
        <w:numPr>
          <w:ilvl w:val="0"/>
          <w:numId w:val="5"/>
        </w:numPr>
      </w:pPr>
      <w:r w:rsidRPr="00CE29ED">
        <w:t>Academic collaboration (degree/non-degree programs and collaborative staff development programs)</w:t>
      </w:r>
    </w:p>
    <w:p w14:paraId="58CCF812" w14:textId="2E2DB1B9" w:rsidR="002F7F2F" w:rsidRPr="00CE29ED" w:rsidRDefault="002F7F2F" w:rsidP="002F7F2F">
      <w:pPr>
        <w:pStyle w:val="ListParagraph"/>
        <w:numPr>
          <w:ilvl w:val="0"/>
          <w:numId w:val="5"/>
        </w:numPr>
      </w:pPr>
      <w:r w:rsidRPr="00CE29ED">
        <w:t>Exchange of academic information and materials of mutual interest</w:t>
      </w:r>
    </w:p>
    <w:p w14:paraId="27CD11FC" w14:textId="49CAEA52" w:rsidR="00680492" w:rsidRPr="00CE29ED" w:rsidRDefault="002F7F2F" w:rsidP="002F7F2F">
      <w:pPr>
        <w:pStyle w:val="ListParagraph"/>
        <w:numPr>
          <w:ilvl w:val="0"/>
          <w:numId w:val="5"/>
        </w:numPr>
      </w:pPr>
      <w:r w:rsidRPr="00CE29ED">
        <w:t>Organization of joint research and conference program</w:t>
      </w:r>
      <w:r w:rsidR="006A505E" w:rsidRPr="00CE29ED">
        <w:t>s</w:t>
      </w:r>
    </w:p>
    <w:p w14:paraId="745ACCD6" w14:textId="10FB733C" w:rsidR="00FF6992" w:rsidRPr="00CE29ED" w:rsidRDefault="00680492" w:rsidP="002F7F2F">
      <w:pPr>
        <w:pStyle w:val="ListParagraph"/>
        <w:numPr>
          <w:ilvl w:val="0"/>
          <w:numId w:val="5"/>
        </w:numPr>
      </w:pPr>
      <w:r w:rsidRPr="00CE29ED">
        <w:t>Other activities deemed appropriate by mutual consent</w:t>
      </w:r>
      <w:r w:rsidR="00CE29ED">
        <w:t>.</w:t>
      </w:r>
    </w:p>
    <w:p w14:paraId="717CFA0E" w14:textId="77777777" w:rsidR="002F7F2F" w:rsidRPr="00CE29ED" w:rsidRDefault="002F7F2F" w:rsidP="007C7A4C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02C5F18" w14:textId="77777777" w:rsidR="00C2348A" w:rsidRPr="00CE29ED" w:rsidRDefault="00C2348A" w:rsidP="007C7A4C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2. Execution of activities</w:t>
      </w:r>
    </w:p>
    <w:p w14:paraId="0148FC15" w14:textId="74449C8D" w:rsidR="00FF6992" w:rsidRPr="00CE29ED" w:rsidRDefault="006A505E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hAnsi="Times New Roman" w:cs="Times New Roman"/>
          <w:sz w:val="24"/>
          <w:szCs w:val="24"/>
        </w:rPr>
        <w:t>Prior to the implementation of any activities resulting from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 this </w:t>
      </w:r>
      <w:r w:rsidR="00AE6DF7" w:rsidRPr="00CE29ED">
        <w:rPr>
          <w:rFonts w:ascii="Times New Roman" w:hAnsi="Times New Roman" w:cs="Times New Roman"/>
          <w:sz w:val="24"/>
          <w:szCs w:val="24"/>
        </w:rPr>
        <w:t>MOU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, </w:t>
      </w:r>
      <w:r w:rsidRPr="00CE29ED">
        <w:rPr>
          <w:rFonts w:ascii="Times New Roman" w:hAnsi="Times New Roman" w:cs="Times New Roman"/>
          <w:sz w:val="24"/>
          <w:szCs w:val="24"/>
        </w:rPr>
        <w:t xml:space="preserve">the specifics </w:t>
      </w:r>
      <w:r w:rsidR="00FF6992" w:rsidRPr="00CE29ED">
        <w:rPr>
          <w:rFonts w:ascii="Times New Roman" w:hAnsi="Times New Roman" w:cs="Times New Roman"/>
          <w:sz w:val="24"/>
          <w:szCs w:val="24"/>
        </w:rPr>
        <w:t>of these activities</w:t>
      </w:r>
      <w:r w:rsidR="00561F95" w:rsidRPr="00CE29ED">
        <w:rPr>
          <w:rFonts w:ascii="Times New Roman" w:hAnsi="Times New Roman" w:cs="Times New Roman"/>
          <w:sz w:val="24"/>
          <w:szCs w:val="24"/>
        </w:rPr>
        <w:t xml:space="preserve"> and any </w:t>
      </w:r>
      <w:r w:rsidRPr="00CE29ED">
        <w:rPr>
          <w:rFonts w:ascii="Times New Roman" w:hAnsi="Times New Roman" w:cs="Times New Roman"/>
          <w:sz w:val="24"/>
          <w:szCs w:val="24"/>
        </w:rPr>
        <w:t xml:space="preserve">allocation </w:t>
      </w:r>
      <w:r w:rsidR="00561F95" w:rsidRPr="00CE29ED">
        <w:rPr>
          <w:rFonts w:ascii="Times New Roman" w:hAnsi="Times New Roman" w:cs="Times New Roman"/>
          <w:sz w:val="24"/>
          <w:szCs w:val="24"/>
        </w:rPr>
        <w:t>of resources</w:t>
      </w:r>
      <w:r w:rsidR="00013FB2" w:rsidRPr="00CE29ED">
        <w:rPr>
          <w:rFonts w:ascii="Times New Roman" w:hAnsi="Times New Roman" w:cs="Times New Roman"/>
          <w:sz w:val="24"/>
          <w:szCs w:val="24"/>
        </w:rPr>
        <w:t>,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including </w:t>
      </w:r>
      <w:r w:rsidR="00561F95" w:rsidRPr="00CE29ED">
        <w:rPr>
          <w:rFonts w:ascii="Times New Roman" w:hAnsi="Times New Roman" w:cs="Times New Roman"/>
          <w:sz w:val="24"/>
          <w:szCs w:val="24"/>
        </w:rPr>
        <w:t xml:space="preserve">but not limited to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costs, </w:t>
      </w:r>
      <w:r w:rsidR="00013FB2" w:rsidRPr="00CE29ED">
        <w:rPr>
          <w:rFonts w:ascii="Times New Roman" w:hAnsi="Times New Roman" w:cs="Times New Roman"/>
          <w:sz w:val="24"/>
          <w:szCs w:val="24"/>
        </w:rPr>
        <w:t>revenue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, or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the 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ownership </w:t>
      </w:r>
      <w:r w:rsidR="00C2348A" w:rsidRPr="00CE29ED">
        <w:rPr>
          <w:rFonts w:ascii="Times New Roman" w:hAnsi="Times New Roman" w:cs="Times New Roman"/>
          <w:sz w:val="24"/>
          <w:szCs w:val="24"/>
        </w:rPr>
        <w:t xml:space="preserve">and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utilization 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of </w:t>
      </w:r>
      <w:r w:rsidR="00013FB2" w:rsidRPr="00CE29ED">
        <w:rPr>
          <w:rFonts w:ascii="Times New Roman" w:hAnsi="Times New Roman" w:cs="Times New Roman"/>
          <w:sz w:val="24"/>
          <w:szCs w:val="24"/>
        </w:rPr>
        <w:t>jointly created</w:t>
      </w:r>
      <w:r w:rsidR="00FF6992" w:rsidRPr="00CE29ED">
        <w:rPr>
          <w:rFonts w:ascii="Times New Roman" w:hAnsi="Times New Roman" w:cs="Times New Roman"/>
          <w:sz w:val="24"/>
          <w:szCs w:val="24"/>
        </w:rPr>
        <w:t xml:space="preserve"> intellectu</w:t>
      </w:r>
      <w:r w:rsidR="00C2348A" w:rsidRPr="00CE29ED">
        <w:rPr>
          <w:rFonts w:ascii="Times New Roman" w:hAnsi="Times New Roman" w:cs="Times New Roman"/>
          <w:sz w:val="24"/>
          <w:szCs w:val="24"/>
        </w:rPr>
        <w:t>al property</w:t>
      </w:r>
      <w:r w:rsidR="00013FB2" w:rsidRPr="00CE29ED">
        <w:rPr>
          <w:rFonts w:ascii="Times New Roman" w:hAnsi="Times New Roman" w:cs="Times New Roman"/>
          <w:sz w:val="24"/>
          <w:szCs w:val="24"/>
        </w:rPr>
        <w:t>,</w:t>
      </w:r>
      <w:r w:rsidR="00C2348A" w:rsidRPr="00CE29ED">
        <w:rPr>
          <w:rFonts w:ascii="Times New Roman" w:hAnsi="Times New Roman" w:cs="Times New Roman"/>
          <w:sz w:val="24"/>
          <w:szCs w:val="24"/>
        </w:rPr>
        <w:t xml:space="preserve"> shall</w:t>
      </w:r>
      <w:r w:rsidR="00AE6DF7" w:rsidRPr="00CE29ED">
        <w:rPr>
          <w:rFonts w:ascii="Times New Roman" w:hAnsi="Times New Roman" w:cs="Times New Roman"/>
          <w:sz w:val="24"/>
          <w:szCs w:val="24"/>
        </w:rPr>
        <w:t xml:space="preserve"> be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subject to negotiation </w:t>
      </w:r>
      <w:r w:rsidR="00412277" w:rsidRPr="00CE29ED">
        <w:rPr>
          <w:rFonts w:ascii="Times New Roman" w:hAnsi="Times New Roman" w:cs="Times New Roman"/>
          <w:sz w:val="24"/>
          <w:szCs w:val="24"/>
        </w:rPr>
        <w:t>and</w:t>
      </w:r>
      <w:r w:rsidR="00AE6DF7" w:rsidRPr="00CE29ED">
        <w:rPr>
          <w:rFonts w:ascii="Times New Roman" w:hAnsi="Times New Roman" w:cs="Times New Roman"/>
          <w:sz w:val="24"/>
          <w:szCs w:val="24"/>
        </w:rPr>
        <w:t xml:space="preserve">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written agreement </w:t>
      </w:r>
      <w:r w:rsidR="00C2348A" w:rsidRPr="00CE29ED">
        <w:rPr>
          <w:rFonts w:ascii="Times New Roman" w:hAnsi="Times New Roman" w:cs="Times New Roman"/>
          <w:sz w:val="24"/>
          <w:szCs w:val="24"/>
        </w:rPr>
        <w:t>by both parties</w:t>
      </w:r>
      <w:r w:rsidR="00013FB2" w:rsidRPr="00CE29ED">
        <w:rPr>
          <w:rFonts w:ascii="Times New Roman" w:hAnsi="Times New Roman" w:cs="Times New Roman"/>
          <w:sz w:val="24"/>
          <w:szCs w:val="24"/>
        </w:rPr>
        <w:t>. Such agreements shall be made in accordance with the respective regulations</w:t>
      </w:r>
      <w:r w:rsidR="00561F95" w:rsidRPr="00CE29ED">
        <w:rPr>
          <w:rFonts w:ascii="Times New Roman" w:hAnsi="Times New Roman" w:cs="Times New Roman"/>
          <w:sz w:val="24"/>
          <w:szCs w:val="24"/>
        </w:rPr>
        <w:t xml:space="preserve"> of each party 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and attached </w:t>
      </w:r>
      <w:r w:rsidR="00561F95" w:rsidRPr="00CE29ED">
        <w:rPr>
          <w:rFonts w:ascii="Times New Roman" w:hAnsi="Times New Roman" w:cs="Times New Roman"/>
          <w:sz w:val="24"/>
          <w:szCs w:val="24"/>
        </w:rPr>
        <w:t xml:space="preserve">to </w:t>
      </w:r>
      <w:r w:rsidR="00412277" w:rsidRPr="00CE29ED">
        <w:rPr>
          <w:rFonts w:ascii="Times New Roman" w:hAnsi="Times New Roman" w:cs="Times New Roman"/>
          <w:sz w:val="24"/>
          <w:szCs w:val="24"/>
        </w:rPr>
        <w:t>this MOU</w:t>
      </w:r>
      <w:r w:rsidR="00013FB2" w:rsidRPr="00CE29ED">
        <w:rPr>
          <w:rFonts w:ascii="Times New Roman" w:hAnsi="Times New Roman" w:cs="Times New Roman"/>
          <w:sz w:val="24"/>
          <w:szCs w:val="24"/>
        </w:rPr>
        <w:t xml:space="preserve"> following review by the relevant bodies at each institution</w:t>
      </w:r>
      <w:r w:rsidR="00412277" w:rsidRPr="00CE29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FB555E" w14:textId="77777777" w:rsidR="007C7A4C" w:rsidRPr="00CE29ED" w:rsidRDefault="007C7A4C" w:rsidP="007C7A4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14:paraId="3006E9A4" w14:textId="77777777" w:rsidR="00AE6DF7" w:rsidRPr="00CE29ED" w:rsidRDefault="00AE6DF7" w:rsidP="007C7A4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CE29ED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3. Entirety and amendment</w:t>
      </w:r>
    </w:p>
    <w:p w14:paraId="143E0C80" w14:textId="47DCBFA6" w:rsidR="00AE6DF7" w:rsidRPr="00CE29ED" w:rsidRDefault="00412277" w:rsidP="00EA7595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UBU and </w:t>
      </w:r>
      <w:proofErr w:type="gramStart"/>
      <w:r w:rsidR="00CE29ED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A72E86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ereby </w:t>
      </w:r>
      <w:r w:rsidR="00013FB2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ffirm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at all </w:t>
      </w:r>
      <w:r w:rsidR="00013FB2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ovisions </w:t>
      </w:r>
      <w:r w:rsidR="00013FB2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contained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in this MOU </w:t>
      </w:r>
      <w:r w:rsidR="00013FB2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accurately and comprehensively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epresent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interests and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bjectives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f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both institutions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Any modifications to t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is MOU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can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nly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be made through 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written agreement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870D0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by 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UBU and </w:t>
      </w:r>
      <w:proofErr w:type="gramStart"/>
      <w:r w:rsidR="00CE29ED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CE29ED">
        <w:rPr>
          <w:rFonts w:ascii="Times New Roman" w:hAnsi="Times New Roman" w:cs="Times New Roman"/>
          <w:sz w:val="24"/>
          <w:szCs w:val="24"/>
        </w:rPr>
        <w:t xml:space="preserve"> </w:t>
      </w:r>
      <w:r w:rsidR="00AE6DF7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2B724EC3" w14:textId="77777777" w:rsidR="007C7A4C" w:rsidRPr="00CE29ED" w:rsidRDefault="007C7A4C" w:rsidP="007C7A4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A7EEE8" w14:textId="77777777" w:rsidR="00412277" w:rsidRPr="00CE29ED" w:rsidRDefault="00412277" w:rsidP="007C7A4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eastAsia="Times New Roman" w:hAnsi="Times New Roman" w:cs="Times New Roman"/>
          <w:b/>
          <w:bCs/>
          <w:sz w:val="24"/>
          <w:szCs w:val="24"/>
        </w:rPr>
        <w:t>4. Term</w:t>
      </w:r>
      <w:r w:rsidR="003F1F7E" w:rsidRPr="00CE29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termination</w:t>
      </w:r>
    </w:p>
    <w:p w14:paraId="0884F075" w14:textId="3722E94B" w:rsidR="00412277" w:rsidRPr="00CE29ED" w:rsidRDefault="00412277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This MOU is valid for five years and is subject to revision and renewal by mutual consent. Either party </w:t>
      </w:r>
      <w:r w:rsidR="00F3255A" w:rsidRPr="00CE29ED">
        <w:rPr>
          <w:rFonts w:ascii="Times New Roman" w:eastAsia="Times New Roman" w:hAnsi="Times New Roman" w:cs="Times New Roman"/>
          <w:sz w:val="24"/>
          <w:szCs w:val="24"/>
        </w:rPr>
        <w:t xml:space="preserve">reserves the right to 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terminate the MOU at any time 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 xml:space="preserve">through submission of a 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written notice signed by the </w:t>
      </w:r>
      <w:r w:rsidR="00F3255A" w:rsidRPr="00CE29ED">
        <w:rPr>
          <w:rFonts w:ascii="Times New Roman" w:eastAsia="Times New Roman" w:hAnsi="Times New Roman" w:cs="Times New Roman"/>
          <w:sz w:val="24"/>
          <w:szCs w:val="24"/>
        </w:rPr>
        <w:t>authorized representative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 of the </w:t>
      </w:r>
      <w:r w:rsidR="00F3255A" w:rsidRPr="00CE29ED">
        <w:rPr>
          <w:rFonts w:ascii="Times New Roman" w:eastAsia="Times New Roman" w:hAnsi="Times New Roman" w:cs="Times New Roman"/>
          <w:sz w:val="24"/>
          <w:szCs w:val="24"/>
        </w:rPr>
        <w:t xml:space="preserve">initiating 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party. The notice must be received by the other party at least </w:t>
      </w:r>
      <w:r w:rsidR="00E2265C" w:rsidRPr="00CE29ED">
        <w:rPr>
          <w:rFonts w:ascii="Times New Roman" w:eastAsia="Times New Roman" w:hAnsi="Times New Roman" w:cs="Times New Roman"/>
          <w:sz w:val="24"/>
          <w:szCs w:val="24"/>
        </w:rPr>
        <w:t>thirty days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 prior to the effective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 xml:space="preserve"> termination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 dat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>.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vent of 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 xml:space="preserve">such 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t xml:space="preserve">termination, any students 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>engaged in activities covered by</w:t>
      </w:r>
      <w:r w:rsidR="00030D5C" w:rsidRPr="00CE29ED">
        <w:rPr>
          <w:rFonts w:ascii="Times New Roman" w:eastAsia="Times New Roman" w:hAnsi="Times New Roman" w:cs="Times New Roman"/>
          <w:sz w:val="24"/>
          <w:szCs w:val="24"/>
        </w:rPr>
        <w:t xml:space="preserve"> this MOU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t xml:space="preserve"> may complete activities 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 xml:space="preserve">associated 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="007F642B" w:rsidRPr="00CE29ED">
        <w:rPr>
          <w:rFonts w:ascii="Times New Roman" w:eastAsia="Times New Roman" w:hAnsi="Times New Roman" w:cs="Times New Roman"/>
          <w:sz w:val="24"/>
          <w:szCs w:val="24"/>
        </w:rPr>
        <w:t>this agreement</w:t>
      </w:r>
      <w:r w:rsidR="002C140D" w:rsidRPr="00CE29E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CEEC73D" w14:textId="682558B8" w:rsidR="00724E03" w:rsidRPr="00CE29ED" w:rsidRDefault="00724E03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357901" w14:textId="77777777" w:rsidR="005B6C75" w:rsidRPr="00CE29ED" w:rsidRDefault="00101A2B" w:rsidP="005B6C75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r w:rsidR="005B6C75" w:rsidRPr="00CE29ED">
        <w:rPr>
          <w:rFonts w:ascii="Times New Roman" w:hAnsi="Times New Roman" w:cs="Times New Roman"/>
          <w:b/>
          <w:bCs/>
          <w:sz w:val="24"/>
          <w:szCs w:val="24"/>
        </w:rPr>
        <w:t xml:space="preserve">Release of Information </w:t>
      </w:r>
    </w:p>
    <w:p w14:paraId="443C38A9" w14:textId="2918666F" w:rsidR="00101A2B" w:rsidRPr="00CE29ED" w:rsidRDefault="007F642B" w:rsidP="005B6C75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hAnsi="Times New Roman" w:cs="Times New Roman"/>
          <w:sz w:val="24"/>
          <w:szCs w:val="24"/>
        </w:rPr>
        <w:t xml:space="preserve">Prior to any public disclosure of details pertaining to proposed activities or collaboration, both </w:t>
      </w:r>
      <w:r w:rsidR="005B6C75" w:rsidRPr="00CE29ED">
        <w:rPr>
          <w:rFonts w:ascii="Times New Roman" w:hAnsi="Times New Roman" w:cs="Times New Roman"/>
          <w:sz w:val="24"/>
          <w:szCs w:val="24"/>
        </w:rPr>
        <w:t xml:space="preserve">parties must </w:t>
      </w:r>
      <w:r w:rsidRPr="00CE29ED">
        <w:rPr>
          <w:rFonts w:ascii="Times New Roman" w:hAnsi="Times New Roman" w:cs="Times New Roman"/>
          <w:sz w:val="24"/>
          <w:szCs w:val="24"/>
        </w:rPr>
        <w:t xml:space="preserve">secure </w:t>
      </w:r>
      <w:r w:rsidR="005B6C75" w:rsidRPr="00CE29ED">
        <w:rPr>
          <w:rFonts w:ascii="Times New Roman" w:hAnsi="Times New Roman" w:cs="Times New Roman"/>
          <w:sz w:val="24"/>
          <w:szCs w:val="24"/>
        </w:rPr>
        <w:t xml:space="preserve">prior written consent from each other. </w:t>
      </w:r>
      <w:r w:rsidRPr="00CE29ED">
        <w:rPr>
          <w:rFonts w:ascii="Times New Roman" w:hAnsi="Times New Roman" w:cs="Times New Roman"/>
          <w:sz w:val="24"/>
          <w:szCs w:val="24"/>
        </w:rPr>
        <w:t>Furthermore, it is mandatory for b</w:t>
      </w:r>
      <w:r w:rsidR="005B6C75" w:rsidRPr="00CE29ED">
        <w:rPr>
          <w:rFonts w:ascii="Times New Roman" w:hAnsi="Times New Roman" w:cs="Times New Roman"/>
          <w:sz w:val="24"/>
          <w:szCs w:val="24"/>
        </w:rPr>
        <w:t xml:space="preserve">oth parties to safeguard and maintain the confidentiality of any information </w:t>
      </w:r>
      <w:r w:rsidR="00690890" w:rsidRPr="00CE29ED">
        <w:rPr>
          <w:rFonts w:ascii="Times New Roman" w:hAnsi="Times New Roman" w:cs="Times New Roman"/>
          <w:sz w:val="24"/>
          <w:szCs w:val="24"/>
        </w:rPr>
        <w:t>received from the other party</w:t>
      </w:r>
      <w:r w:rsidR="00690890" w:rsidRPr="00CE29ED" w:rsidDel="00690890">
        <w:rPr>
          <w:rFonts w:ascii="Times New Roman" w:hAnsi="Times New Roman" w:cs="Times New Roman"/>
          <w:sz w:val="24"/>
          <w:szCs w:val="24"/>
        </w:rPr>
        <w:t xml:space="preserve"> </w:t>
      </w:r>
      <w:r w:rsidR="00690890" w:rsidRPr="00CE29ED">
        <w:rPr>
          <w:rFonts w:ascii="Times New Roman" w:hAnsi="Times New Roman" w:cs="Times New Roman"/>
          <w:sz w:val="24"/>
          <w:szCs w:val="24"/>
        </w:rPr>
        <w:t>that has been explicitly designated as confidential</w:t>
      </w:r>
      <w:r w:rsidR="005B6C75" w:rsidRPr="00CE29ED">
        <w:rPr>
          <w:rFonts w:ascii="Times New Roman" w:hAnsi="Times New Roman" w:cs="Times New Roman"/>
          <w:sz w:val="24"/>
          <w:szCs w:val="24"/>
        </w:rPr>
        <w:t>.</w:t>
      </w:r>
    </w:p>
    <w:p w14:paraId="173C42A4" w14:textId="77777777" w:rsidR="00101A2B" w:rsidRPr="00CE29ED" w:rsidRDefault="00101A2B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CE71976" w14:textId="7C806179" w:rsidR="00724E03" w:rsidRPr="00CE29ED" w:rsidRDefault="00101A2B" w:rsidP="007C7A4C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E29E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724E03" w:rsidRPr="00CE29ED">
        <w:rPr>
          <w:rFonts w:ascii="Times New Roman" w:hAnsi="Times New Roman" w:cs="Times New Roman"/>
          <w:b/>
          <w:bCs/>
          <w:sz w:val="24"/>
          <w:szCs w:val="24"/>
        </w:rPr>
        <w:t>. Dispute settlement</w:t>
      </w:r>
    </w:p>
    <w:p w14:paraId="5F5E4C5F" w14:textId="6AB25201" w:rsidR="00724E03" w:rsidRPr="00CE29ED" w:rsidRDefault="00690890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cs/>
        </w:rPr>
      </w:pPr>
      <w:r w:rsidRPr="00CE29ED">
        <w:rPr>
          <w:rFonts w:ascii="Times New Roman" w:hAnsi="Times New Roman" w:cs="Times New Roman"/>
          <w:sz w:val="24"/>
          <w:szCs w:val="24"/>
        </w:rPr>
        <w:t>A</w:t>
      </w:r>
      <w:r w:rsidR="00945D77" w:rsidRPr="00CE29ED">
        <w:rPr>
          <w:rFonts w:ascii="Times New Roman" w:hAnsi="Times New Roman" w:cs="Times New Roman"/>
          <w:sz w:val="24"/>
          <w:szCs w:val="24"/>
        </w:rPr>
        <w:t xml:space="preserve">ny </w:t>
      </w:r>
      <w:r w:rsidRPr="00CE29ED">
        <w:rPr>
          <w:rFonts w:ascii="Times New Roman" w:hAnsi="Times New Roman" w:cs="Times New Roman"/>
          <w:sz w:val="24"/>
          <w:szCs w:val="24"/>
        </w:rPr>
        <w:t xml:space="preserve">discrepancies </w:t>
      </w:r>
      <w:r w:rsidR="00945D77" w:rsidRPr="00CE29ED">
        <w:rPr>
          <w:rFonts w:ascii="Times New Roman" w:hAnsi="Times New Roman" w:cs="Times New Roman"/>
          <w:sz w:val="24"/>
          <w:szCs w:val="24"/>
        </w:rPr>
        <w:t>or disputes arising from the interpretation or implementation of this MOU</w:t>
      </w:r>
      <w:r w:rsidRPr="00CE29ED">
        <w:rPr>
          <w:rFonts w:ascii="Times New Roman" w:hAnsi="Times New Roman" w:cs="Times New Roman"/>
          <w:sz w:val="24"/>
          <w:szCs w:val="24"/>
        </w:rPr>
        <w:t xml:space="preserve"> shall be resolved through consensual agreement</w:t>
      </w:r>
      <w:r w:rsidR="00945D77" w:rsidRPr="00CE29ED">
        <w:rPr>
          <w:rFonts w:ascii="Times New Roman" w:hAnsi="Times New Roman" w:cs="Times New Roman"/>
          <w:sz w:val="24"/>
          <w:szCs w:val="24"/>
        </w:rPr>
        <w:t>.</w:t>
      </w:r>
    </w:p>
    <w:p w14:paraId="6F09787D" w14:textId="77777777" w:rsidR="00412277" w:rsidRPr="00CE29ED" w:rsidRDefault="00412277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605842" w14:textId="276E0B3B" w:rsidR="003F1F7E" w:rsidRPr="00CE29ED" w:rsidRDefault="003F1F7E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is </w:t>
      </w:r>
      <w:r w:rsidR="002168B8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MOU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as been 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executed in two identical original copies. UBU and </w:t>
      </w:r>
      <w:proofErr w:type="gramStart"/>
      <w:r w:rsidR="00CE29ED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101A2B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ave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oroughly 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read and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comprehended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content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f the agreement and hereby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affix their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ignature of agreement and seals (if any)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as attested by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nesses. Each party </w:t>
      </w:r>
      <w:r w:rsidR="00690890"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hall retain </w:t>
      </w:r>
      <w:r w:rsidRPr="00CE29ED">
        <w:rPr>
          <w:rFonts w:ascii="Times New Roman" w:eastAsia="Times New Roman" w:hAnsi="Times New Roman" w:cs="Times New Roman"/>
          <w:sz w:val="24"/>
          <w:szCs w:val="24"/>
          <w:highlight w:val="white"/>
        </w:rPr>
        <w:t>one signed copy.</w:t>
      </w:r>
    </w:p>
    <w:p w14:paraId="6026B7C3" w14:textId="77777777" w:rsidR="003F1F7E" w:rsidRPr="00CE29ED" w:rsidRDefault="003F1F7E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864A13C" w14:textId="35BDFC69" w:rsidR="003F1F7E" w:rsidRPr="00CE29ED" w:rsidRDefault="003F1F7E" w:rsidP="002168B8">
      <w:pPr>
        <w:tabs>
          <w:tab w:val="left" w:pos="360"/>
          <w:tab w:val="left" w:pos="520"/>
        </w:tabs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E29ED">
        <w:rPr>
          <w:rFonts w:ascii="Times New Roman" w:eastAsia="Times New Roman" w:hAnsi="Times New Roman" w:cs="Times New Roman"/>
          <w:sz w:val="24"/>
          <w:szCs w:val="24"/>
        </w:rPr>
        <w:t>This MOU takes effect from the date of signing by representatives of the two universities</w:t>
      </w:r>
      <w:r w:rsidR="00030D5C" w:rsidRPr="00CE29ED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CE29ED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. </w:t>
      </w:r>
    </w:p>
    <w:p w14:paraId="578A5C21" w14:textId="77777777" w:rsidR="00F14421" w:rsidRPr="00CE29ED" w:rsidRDefault="00F14421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FD35F4" w14:textId="77777777" w:rsidR="00AF499A" w:rsidRPr="00CE29ED" w:rsidRDefault="00AF499A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CE29ED" w:rsidRPr="00CE29ED" w14:paraId="3730786A" w14:textId="77777777" w:rsidTr="003F1F7E">
        <w:tc>
          <w:tcPr>
            <w:tcW w:w="4508" w:type="dxa"/>
          </w:tcPr>
          <w:p w14:paraId="1A0BB4EC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</w:rPr>
              <w:t>Signed for and on behalf of</w:t>
            </w:r>
          </w:p>
          <w:p w14:paraId="4E288F22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bon Ratchathani University </w:t>
            </w: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zh-CN"/>
              </w:rPr>
              <w:t>by</w:t>
            </w:r>
          </w:p>
          <w:p w14:paraId="0507FD8C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969072" w14:textId="77777777" w:rsidR="00EA7595" w:rsidRPr="00CE29ED" w:rsidRDefault="00EA7595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301BD1" w14:textId="77777777" w:rsidR="00EA7595" w:rsidRPr="00CE29ED" w:rsidRDefault="00EA7595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A7CF74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CE8DA1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Chutinun</w:t>
            </w:r>
            <w:proofErr w:type="spellEnd"/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asitpuriprecha</w:t>
            </w:r>
            <w:proofErr w:type="spellEnd"/>
            <w:r w:rsidR="00AF499A"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Ph.D.</w:t>
            </w:r>
          </w:p>
          <w:p w14:paraId="741C0FF5" w14:textId="629E2001" w:rsidR="003F1F7E" w:rsidRPr="00CE29ED" w:rsidRDefault="00712949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ssociate</w:t>
            </w:r>
            <w:r w:rsidR="003F1F7E"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rofessor</w:t>
            </w:r>
          </w:p>
          <w:p w14:paraId="739D2C3A" w14:textId="673EBBB3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esident</w:t>
            </w:r>
          </w:p>
        </w:tc>
        <w:tc>
          <w:tcPr>
            <w:tcW w:w="4508" w:type="dxa"/>
          </w:tcPr>
          <w:p w14:paraId="6FB6A195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</w:rPr>
              <w:t>Signed for and on behalf of</w:t>
            </w:r>
          </w:p>
          <w:p w14:paraId="4C61BC5A" w14:textId="35158C60" w:rsidR="003F1F7E" w:rsidRPr="00CE29ED" w:rsidRDefault="00CE29ED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.</w:t>
            </w:r>
            <w:r w:rsidR="003F1F7E" w:rsidRPr="00CE29E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zh-CN"/>
              </w:rPr>
              <w:t xml:space="preserve"> </w:t>
            </w:r>
            <w:r w:rsidR="003F1F7E" w:rsidRPr="00CE29E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zh-CN"/>
              </w:rPr>
              <w:t>by</w:t>
            </w:r>
          </w:p>
          <w:p w14:paraId="5C839FD6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97B819" w14:textId="77777777" w:rsidR="00EA7595" w:rsidRPr="00CE29ED" w:rsidRDefault="00EA7595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7E6B61" w14:textId="77777777" w:rsidR="00EA7595" w:rsidRPr="00CE29ED" w:rsidRDefault="00EA7595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EA28F9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034B2AA" w14:textId="069EAA87" w:rsidR="00E2265C" w:rsidRPr="00CE29ED" w:rsidRDefault="003E0229" w:rsidP="007C7A4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……….</w:t>
            </w:r>
          </w:p>
          <w:p w14:paraId="7E32EF95" w14:textId="271D7546" w:rsidR="00E2265C" w:rsidRPr="00CE29ED" w:rsidRDefault="003E0229" w:rsidP="007C7A4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.</w:t>
            </w:r>
          </w:p>
          <w:p w14:paraId="76FF3210" w14:textId="5265FFAF" w:rsidR="003F1F7E" w:rsidRPr="00CE29ED" w:rsidRDefault="003E0229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</w:t>
            </w:r>
          </w:p>
        </w:tc>
      </w:tr>
      <w:tr w:rsidR="003F1F7E" w:rsidRPr="00CE29ED" w14:paraId="6697AF02" w14:textId="77777777" w:rsidTr="003F1F7E">
        <w:tc>
          <w:tcPr>
            <w:tcW w:w="4508" w:type="dxa"/>
          </w:tcPr>
          <w:p w14:paraId="47203629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CAAEB8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9D8AEF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E7AE3E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693F47" w14:textId="77777777" w:rsidR="00712949" w:rsidRPr="00CE29ED" w:rsidRDefault="00712949" w:rsidP="0071294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……….</w:t>
            </w:r>
          </w:p>
          <w:p w14:paraId="35AD7B3C" w14:textId="77777777" w:rsidR="00712949" w:rsidRPr="00CE29ED" w:rsidRDefault="00712949" w:rsidP="0071294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.</w:t>
            </w:r>
          </w:p>
          <w:p w14:paraId="5B5D6A9D" w14:textId="77777777" w:rsidR="00712949" w:rsidRPr="00CE29ED" w:rsidRDefault="00712949" w:rsidP="00712949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</w:t>
            </w:r>
          </w:p>
          <w:p w14:paraId="1E773E63" w14:textId="29CFDD42" w:rsidR="003F1F7E" w:rsidRPr="00CE29ED" w:rsidRDefault="00712949" w:rsidP="00712949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</w:rPr>
              <w:t>Witness</w:t>
            </w:r>
          </w:p>
        </w:tc>
        <w:tc>
          <w:tcPr>
            <w:tcW w:w="4508" w:type="dxa"/>
          </w:tcPr>
          <w:p w14:paraId="58145BEF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17D0BE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AFD899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153BAE" w14:textId="77777777" w:rsidR="00E2265C" w:rsidRPr="00CE29ED" w:rsidRDefault="00E2265C" w:rsidP="00E2265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A312B4" w14:textId="77777777" w:rsidR="005C249D" w:rsidRPr="00CE29ED" w:rsidRDefault="005C249D" w:rsidP="005C249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……….</w:t>
            </w:r>
          </w:p>
          <w:p w14:paraId="65115B6E" w14:textId="77777777" w:rsidR="005C249D" w:rsidRPr="00CE29ED" w:rsidRDefault="005C249D" w:rsidP="005C249D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….</w:t>
            </w:r>
          </w:p>
          <w:p w14:paraId="3E1F32AD" w14:textId="65ED7535" w:rsidR="002168B8" w:rsidRPr="00CE29ED" w:rsidRDefault="005C249D" w:rsidP="005C249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CE29ED">
              <w:rPr>
                <w:rFonts w:ascii="Times New Roman" w:hAnsi="Times New Roman" w:cs="Times New Roman"/>
                <w:sz w:val="24"/>
                <w:szCs w:val="24"/>
              </w:rPr>
              <w:t>……………</w:t>
            </w:r>
          </w:p>
          <w:p w14:paraId="48A46A88" w14:textId="77777777" w:rsidR="003F1F7E" w:rsidRPr="00CE29ED" w:rsidRDefault="003F1F7E" w:rsidP="007C7A4C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29ED">
              <w:rPr>
                <w:rFonts w:ascii="Times New Roman" w:eastAsia="Times New Roman" w:hAnsi="Times New Roman" w:cs="Times New Roman"/>
                <w:sz w:val="24"/>
                <w:szCs w:val="24"/>
              </w:rPr>
              <w:t>Witness</w:t>
            </w:r>
          </w:p>
        </w:tc>
      </w:tr>
    </w:tbl>
    <w:p w14:paraId="6421C421" w14:textId="795176BC" w:rsidR="003F1F7E" w:rsidRPr="00CE29ED" w:rsidRDefault="003F1F7E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6E0F1C" w14:textId="77777777" w:rsidR="003F1F7E" w:rsidRPr="00CE29ED" w:rsidRDefault="003F1F7E" w:rsidP="007C7A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cs/>
        </w:rPr>
      </w:pPr>
    </w:p>
    <w:sectPr w:rsidR="003F1F7E" w:rsidRPr="00CE29E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1B2DC" w14:textId="77777777" w:rsidR="00BA2E23" w:rsidRDefault="00BA2E23" w:rsidP="00E92FB3">
      <w:pPr>
        <w:spacing w:after="0" w:line="240" w:lineRule="auto"/>
      </w:pPr>
      <w:r>
        <w:separator/>
      </w:r>
    </w:p>
  </w:endnote>
  <w:endnote w:type="continuationSeparator" w:id="0">
    <w:p w14:paraId="16EF498D" w14:textId="77777777" w:rsidR="00BA2E23" w:rsidRDefault="00BA2E23" w:rsidP="00E9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77C8F" w14:textId="77777777" w:rsidR="00BA2E23" w:rsidRDefault="00BA2E23" w:rsidP="00E92FB3">
      <w:pPr>
        <w:spacing w:after="0" w:line="240" w:lineRule="auto"/>
      </w:pPr>
      <w:r>
        <w:separator/>
      </w:r>
    </w:p>
  </w:footnote>
  <w:footnote w:type="continuationSeparator" w:id="0">
    <w:p w14:paraId="66C1656D" w14:textId="77777777" w:rsidR="00BA2E23" w:rsidRDefault="00BA2E23" w:rsidP="00E9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9CF62" w14:textId="725FC49F" w:rsidR="00E92FB3" w:rsidRDefault="00000000" w:rsidP="00CE29ED">
    <w:pPr>
      <w:pStyle w:val="Header"/>
      <w:jc w:val="right"/>
    </w:pPr>
    <w:sdt>
      <w:sdtPr>
        <w:id w:val="-1576971484"/>
        <w:docPartObj>
          <w:docPartGallery w:val="Watermarks"/>
          <w:docPartUnique/>
        </w:docPartObj>
      </w:sdtPr>
      <w:sdtContent>
        <w:r>
          <w:rPr>
            <w:noProof/>
          </w:rPr>
          <w:pict w14:anchorId="07E3B3C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767220" o:spid="_x0000_s1025" type="#_x0000_t136" style="position:absolute;left:0;text-align:left;margin-left:0;margin-top:0;width:454.5pt;height:181.8pt;rotation:315;z-index:-251658752;mso-position-horizontal:center;mso-position-horizontal-relative:margin;mso-position-vertical:center;mso-position-vertical-relative:margin" o:allowincell="f" fillcolor="#aeaaaa [2414]" stroked="f">
              <v:fill opacity=".5"/>
              <v:textpath style="font-family:&quot;Arial&quot;;font-size:1pt" string="DRAFT"/>
              <w10:wrap anchorx="margin" anchory="margin"/>
            </v:shape>
          </w:pict>
        </w:r>
      </w:sdtContent>
    </w:sdt>
    <w:r w:rsidR="00CE29ED">
      <w:t xml:space="preserve">Edited version as of </w:t>
    </w:r>
    <w:r w:rsidR="00712949">
      <w:t>Apri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D7737"/>
    <w:multiLevelType w:val="hybridMultilevel"/>
    <w:tmpl w:val="D0EEF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13D98"/>
    <w:multiLevelType w:val="hybridMultilevel"/>
    <w:tmpl w:val="5F5017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A0E1C"/>
    <w:multiLevelType w:val="hybridMultilevel"/>
    <w:tmpl w:val="34B0BA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066EBD"/>
    <w:multiLevelType w:val="hybridMultilevel"/>
    <w:tmpl w:val="836429E0"/>
    <w:lvl w:ilvl="0" w:tplc="FA16BA1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DA3E013E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7F374102"/>
    <w:multiLevelType w:val="hybridMultilevel"/>
    <w:tmpl w:val="B6D83122"/>
    <w:lvl w:ilvl="0" w:tplc="FDC65C26">
      <w:start w:val="18"/>
      <w:numFmt w:val="bullet"/>
      <w:lvlText w:val="-"/>
      <w:lvlJc w:val="left"/>
      <w:pPr>
        <w:ind w:left="149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2050296926">
    <w:abstractNumId w:val="3"/>
  </w:num>
  <w:num w:numId="2" w16cid:durableId="784545450">
    <w:abstractNumId w:val="0"/>
  </w:num>
  <w:num w:numId="3" w16cid:durableId="1486623739">
    <w:abstractNumId w:val="4"/>
  </w:num>
  <w:num w:numId="4" w16cid:durableId="601111466">
    <w:abstractNumId w:val="2"/>
  </w:num>
  <w:num w:numId="5" w16cid:durableId="968710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E1NbUAMowNjJR0lIJTi4sz8/NACgxrAexKGAgsAAAA"/>
  </w:docVars>
  <w:rsids>
    <w:rsidRoot w:val="00F14421"/>
    <w:rsid w:val="00013FB2"/>
    <w:rsid w:val="00030D5C"/>
    <w:rsid w:val="00086B3B"/>
    <w:rsid w:val="00101A2B"/>
    <w:rsid w:val="00127B9A"/>
    <w:rsid w:val="001543CC"/>
    <w:rsid w:val="00167268"/>
    <w:rsid w:val="0020626C"/>
    <w:rsid w:val="002168B8"/>
    <w:rsid w:val="00223044"/>
    <w:rsid w:val="00231B1D"/>
    <w:rsid w:val="00240AE4"/>
    <w:rsid w:val="002454BB"/>
    <w:rsid w:val="002C140D"/>
    <w:rsid w:val="002D5C6E"/>
    <w:rsid w:val="002F76BA"/>
    <w:rsid w:val="002F7F2F"/>
    <w:rsid w:val="003219F4"/>
    <w:rsid w:val="00386198"/>
    <w:rsid w:val="003E0229"/>
    <w:rsid w:val="003F1F7E"/>
    <w:rsid w:val="0040757A"/>
    <w:rsid w:val="00412277"/>
    <w:rsid w:val="00434E12"/>
    <w:rsid w:val="004629B1"/>
    <w:rsid w:val="00491C85"/>
    <w:rsid w:val="004E5F7C"/>
    <w:rsid w:val="00535853"/>
    <w:rsid w:val="00561F95"/>
    <w:rsid w:val="00597E9A"/>
    <w:rsid w:val="005B6C75"/>
    <w:rsid w:val="005C249D"/>
    <w:rsid w:val="005F2A03"/>
    <w:rsid w:val="005F3F6C"/>
    <w:rsid w:val="00605601"/>
    <w:rsid w:val="00680492"/>
    <w:rsid w:val="00690890"/>
    <w:rsid w:val="006A41B3"/>
    <w:rsid w:val="006A505E"/>
    <w:rsid w:val="00712949"/>
    <w:rsid w:val="00724E03"/>
    <w:rsid w:val="0075703A"/>
    <w:rsid w:val="007C7A4C"/>
    <w:rsid w:val="007F642B"/>
    <w:rsid w:val="00864136"/>
    <w:rsid w:val="00870D08"/>
    <w:rsid w:val="00872B2E"/>
    <w:rsid w:val="008E6ADF"/>
    <w:rsid w:val="00945D77"/>
    <w:rsid w:val="00953689"/>
    <w:rsid w:val="0099631B"/>
    <w:rsid w:val="009B1BDD"/>
    <w:rsid w:val="009E17F7"/>
    <w:rsid w:val="00A24A6E"/>
    <w:rsid w:val="00A55B4D"/>
    <w:rsid w:val="00A72E86"/>
    <w:rsid w:val="00A91FE5"/>
    <w:rsid w:val="00AA731A"/>
    <w:rsid w:val="00AE6DF7"/>
    <w:rsid w:val="00AF499A"/>
    <w:rsid w:val="00B42EB6"/>
    <w:rsid w:val="00BA2E23"/>
    <w:rsid w:val="00BE53DC"/>
    <w:rsid w:val="00C11C80"/>
    <w:rsid w:val="00C2348A"/>
    <w:rsid w:val="00C26EDE"/>
    <w:rsid w:val="00C534C2"/>
    <w:rsid w:val="00CA64F9"/>
    <w:rsid w:val="00CE29ED"/>
    <w:rsid w:val="00D22AF5"/>
    <w:rsid w:val="00E16575"/>
    <w:rsid w:val="00E2265C"/>
    <w:rsid w:val="00E92FB3"/>
    <w:rsid w:val="00EA7595"/>
    <w:rsid w:val="00F14421"/>
    <w:rsid w:val="00F3255A"/>
    <w:rsid w:val="00F90CA6"/>
    <w:rsid w:val="00FC7DDD"/>
    <w:rsid w:val="00FF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5C1232"/>
  <w15:chartTrackingRefBased/>
  <w15:docId w15:val="{55BC6902-3500-4E9E-A1C2-4D1A6B57E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42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3F1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F1F7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F7E"/>
    <w:pPr>
      <w:spacing w:after="0" w:line="240" w:lineRule="auto"/>
    </w:pPr>
    <w:rPr>
      <w:rFonts w:ascii="Times New Roman" w:eastAsia="Times New Roman" w:hAnsi="Times New Roman"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F7E"/>
    <w:rPr>
      <w:rFonts w:ascii="Times New Roman" w:eastAsia="Times New Roman" w:hAnsi="Times New Roman" w:cs="Angsana New"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F7E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F7E"/>
    <w:rPr>
      <w:rFonts w:ascii="Leelawadee" w:hAnsi="Leelawadee" w:cs="Angsana New"/>
      <w:sz w:val="18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229"/>
    <w:pPr>
      <w:spacing w:after="160"/>
    </w:pPr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229"/>
    <w:rPr>
      <w:rFonts w:ascii="Times New Roman" w:eastAsia="Times New Roman" w:hAnsi="Times New Roman" w:cs="Angsana New"/>
      <w:b/>
      <w:bCs/>
      <w:sz w:val="20"/>
      <w:szCs w:val="25"/>
    </w:rPr>
  </w:style>
  <w:style w:type="paragraph" w:styleId="Header">
    <w:name w:val="header"/>
    <w:basedOn w:val="Normal"/>
    <w:link w:val="HeaderChar"/>
    <w:uiPriority w:val="99"/>
    <w:unhideWhenUsed/>
    <w:rsid w:val="00E92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FB3"/>
  </w:style>
  <w:style w:type="paragraph" w:styleId="Footer">
    <w:name w:val="footer"/>
    <w:basedOn w:val="Normal"/>
    <w:link w:val="FooterChar"/>
    <w:uiPriority w:val="99"/>
    <w:unhideWhenUsed/>
    <w:rsid w:val="00E92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FB3"/>
  </w:style>
  <w:style w:type="paragraph" w:styleId="Revision">
    <w:name w:val="Revision"/>
    <w:hidden/>
    <w:uiPriority w:val="99"/>
    <w:semiHidden/>
    <w:rsid w:val="00C534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7</Words>
  <Characters>317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ntharik</dc:creator>
  <cp:keywords/>
  <dc:description/>
  <cp:lastModifiedBy>Patcharin</cp:lastModifiedBy>
  <cp:revision>4</cp:revision>
  <cp:lastPrinted>2022-09-01T02:33:00Z</cp:lastPrinted>
  <dcterms:created xsi:type="dcterms:W3CDTF">2023-11-06T02:33:00Z</dcterms:created>
  <dcterms:modified xsi:type="dcterms:W3CDTF">2024-04-0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39ab983a5168f082b7a024975d70f3f76097d9824599e476360d5cf4c2a7cf</vt:lpwstr>
  </property>
</Properties>
</file>